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n accomplished astronomer with a profound passion for unraveling the mysteries of the universe, I am excited to apply for the Astronomer position at [Organization Name] in United States Los Angeles. The opportunity to contribute to cutting-edge research and innovation in such a dynamic scientific hub is both thrilling and deeply aligned with my professional aspirations. With my academic background, technical expertise, and commitment to advancing astronomical knowledge, I am confident in my ability to make meaningful contributions to your team while embracing the unique opportunities that Los Angeles offers as a center for space exploration and discovery.</w:t>
      </w:r>
    </w:p>
    <w:bookmarkStart w:id="20" w:name="background-and-expertise"/>
    <w:p>
      <w:pPr>
        <w:pStyle w:val="Heading2"/>
      </w:pPr>
      <w:r>
        <w:t xml:space="preserve">Background and Expertise</w:t>
      </w:r>
    </w:p>
    <w:p>
      <w:pPr>
        <w:pStyle w:val="FirstParagraph"/>
      </w:pPr>
      <w:r>
        <w:t xml:space="preserve">My journey as an astronomer began with a deep curiosity about the cosmos, which led me to pursue a [Degree, e.g., PhD in Astronomy] from [University Name]. Throughout my academic career, I have focused on [specific research area, e.g., exoplanet detection, cosmic microwave background analysis, or galaxy formation], where I developed advanced skills in data analysis using tools such as Python, IRAF, and MATLAB. My work has been published in peer-reviewed journals like [Journal Name], and I have collaborated with international teams to analyze observations from space telescopes such as the Hubble Space Telescope and the James Webb Space Telescope.</w:t>
      </w:r>
    </w:p>
    <w:p>
      <w:pPr>
        <w:pStyle w:val="BodyText"/>
      </w:pPr>
      <w:r>
        <w:t xml:space="preserve">One of my most significant achievements was [specific project or accomplishment, e.g., "leading a study on dark matter distribution in galaxy clusters using radio interferometry data, which was featured in a prominent science publication"]. This experience honed my ability to design rigorous research methodologies, interpret complex datasets, and communicate findings effectively. Additionally, I have presented my work at conferences such as the American Astronomical Society (AAS) meetings and the International Astronomical Union (IAU), where I engaged with leading scientists and contributed to discussions on emerging trends in astrophysics.</w:t>
      </w:r>
    </w:p>
    <w:bookmarkEnd w:id="20"/>
    <w:bookmarkStart w:id="21" w:name="why-united-states-los-angeles"/>
    <w:p>
      <w:pPr>
        <w:pStyle w:val="Heading2"/>
      </w:pPr>
      <w:r>
        <w:t xml:space="preserve">Why United States Los Angeles?</w:t>
      </w:r>
    </w:p>
    <w:p>
      <w:pPr>
        <w:pStyle w:val="FirstParagraph"/>
      </w:pPr>
      <w:r>
        <w:t xml:space="preserve">The United States Los Angeles region is a beacon of scientific innovation, home to world-class institutions like the California Institute of Technology (Caltech), the Jet Propulsion Laboratory (JPL), and the Keck Observatory. These organizations are at the forefront of astronomical research, offering unparalleled resources and collaborative opportunities. I am particularly drawn to [Organization Name] because of its reputation for [specific aspect, e.g., "pioneering research in planetary science" or "advancing observational techniques"]. The chance to work alongside such a talented team in this vibrant ecosystem is what excites me most about this role.</w:t>
      </w:r>
    </w:p>
    <w:p>
      <w:pPr>
        <w:pStyle w:val="BodyText"/>
      </w:pPr>
      <w:r>
        <w:t xml:space="preserve">Los Angeles also offers a unique blend of cultural diversity and scientific ambition. As an astronomer, I am keen to engage with the local community through outreach programs and public lectures, fostering interest in astronomy among students and enthusiasts. The city's proximity to observatories like the Palomar Observatory and its status as a global hub for space exploration make it an ideal location to push the boundaries of our understanding of the universe.</w:t>
      </w:r>
    </w:p>
    <w:bookmarkEnd w:id="21"/>
    <w:bookmarkStart w:id="22" w:name="skills-and-contributions"/>
    <w:p>
      <w:pPr>
        <w:pStyle w:val="Heading2"/>
      </w:pPr>
      <w:r>
        <w:t xml:space="preserve">Skills and Contributions</w:t>
      </w:r>
    </w:p>
    <w:p>
      <w:pPr>
        <w:pStyle w:val="FirstParagraph"/>
      </w:pPr>
      <w:r>
        <w:t xml:space="preserve">My technical expertise spans [list key skills, e.g., "spectroscopy, data visualization, machine learning algorithms for pattern recognition, and telescope operations"]. I have also developed a strong foundation in computational astronomy, which allows me to design simulations and analyze large datasets with efficiency. Beyond technical skills, I bring a collaborative mindset and the ability to work across disciplines—whether partnering with physicists, engineers, or computer scientists to solve complex problems.</w:t>
      </w:r>
    </w:p>
    <w:p>
      <w:pPr>
        <w:pStyle w:val="BodyText"/>
      </w:pPr>
      <w:r>
        <w:t xml:space="preserve">One of my core strengths is my ability to translate scientific findings into accessible narratives. As an active member of [relevant organization or community, e.g., "the Astronomical Society of the Pacific"], I have led workshops and developed educational materials that demystify astronomy for non-experts. This passion for public engagement aligns with [Organization Name]'s mission to inspire future generations of scientists and promote STEM education.</w:t>
      </w:r>
    </w:p>
    <w:bookmarkEnd w:id="22"/>
    <w:bookmarkStart w:id="23" w:name="commitment-to-excellence"/>
    <w:p>
      <w:pPr>
        <w:pStyle w:val="Heading2"/>
      </w:pPr>
      <w:r>
        <w:t xml:space="preserve">Commitment to Excellence</w:t>
      </w:r>
    </w:p>
    <w:p>
      <w:pPr>
        <w:pStyle w:val="FirstParagraph"/>
      </w:pPr>
      <w:r>
        <w:t xml:space="preserve">I am deeply committed to the principles of scientific integrity, innovation, and inclusivity. In my previous roles, I have consistently sought ways to improve research methodologies and ensure that my work contributes meaningfully to the broader astronomical community. For instance, [specific example, e.g., "I developed a new algorithm for identifying transient celestial events that improved detection rates by 20%"]. This dedication to excellence is something I will bring to every aspect of this position.</w:t>
      </w:r>
    </w:p>
    <w:p>
      <w:pPr>
        <w:pStyle w:val="BodyText"/>
      </w:pPr>
      <w:r>
        <w:t xml:space="preserve">Furthermore, I am eager to leverage my experience in grant writing and project management. During my time at [Previous Institution], I successfully secured funding for several research initiatives, including a [specific project or grant]. My ability to articulate the significance of our work and align it with institutional goals has been instrumental in advancing collaborative projects.</w:t>
      </w:r>
    </w:p>
    <w:bookmarkEnd w:id="23"/>
    <w:bookmarkStart w:id="24" w:name="conclusion"/>
    <w:p>
      <w:pPr>
        <w:pStyle w:val="Heading2"/>
      </w:pPr>
      <w:r>
        <w:t xml:space="preserve">Conclusion</w:t>
      </w:r>
    </w:p>
    <w:p>
      <w:pPr>
        <w:pStyle w:val="FirstParagraph"/>
      </w:pPr>
      <w:r>
        <w:t xml:space="preserve">In summary, I am enthusiastic about the opportunity to join [Organization Name] as an Astronomer in United States Los Angeles. The combination of your institution’s groundbreaking research, the city’s rich scientific landscape, and my own professional background make this a perfect alignment. I am confident that my skills, passion for astronomy, and commitment to advancing knowledge will enable me to contribute meaningfully to your team.</w:t>
      </w:r>
    </w:p>
    <w:p>
      <w:pPr>
        <w:pStyle w:val="BodyText"/>
      </w:pPr>
      <w:r>
        <w:t xml:space="preserve">Thank you for considering my application. I would be delighted to discuss how my qualifications align with your needs and how I can contribute to the exciting work being done at [Organization Name]. Please feel free to contact me at [Phone Number] or [Email Address] at your earliest convenience. I look forward to the possibility of working together in this vibrant scientific commun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dc:title>
  <dc:creator/>
  <dc:language>en</dc:language>
  <cp:keywords/>
  <dcterms:created xsi:type="dcterms:W3CDTF">2026-07-24T13:03:39Z</dcterms:created>
  <dcterms:modified xsi:type="dcterms:W3CDTF">2026-07-24T13:03:39Z</dcterms:modified>
</cp:coreProperties>
</file>

<file path=docProps/custom.xml><?xml version="1.0" encoding="utf-8"?>
<Properties xmlns="http://schemas.openxmlformats.org/officeDocument/2006/custom-properties" xmlns:vt="http://schemas.openxmlformats.org/officeDocument/2006/docPropsVTypes"/>
</file>